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0EA04" w14:textId="10878F63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>Lab 0</w:t>
      </w:r>
      <w:r w:rsidR="00613FD9">
        <w:rPr>
          <w:rFonts w:cs="Times"/>
          <w:sz w:val="56"/>
        </w:rPr>
        <w:t>7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68"/>
        <w:gridCol w:w="1786"/>
        <w:gridCol w:w="2062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69265A90" w:rsidR="0051764F" w:rsidRDefault="0051764F" w:rsidP="00304D8B">
            <w:pPr>
              <w:spacing w:after="240"/>
            </w:pPr>
            <w:r>
              <w:t>Name:</w:t>
            </w:r>
            <w:r w:rsidR="004B5BC5">
              <w:t xml:space="preserve"> Ali </w:t>
            </w:r>
            <w:proofErr w:type="spellStart"/>
            <w:r w:rsidR="004B5BC5">
              <w:t>Muhammmad</w:t>
            </w:r>
            <w:proofErr w:type="spellEnd"/>
            <w:r w:rsidR="004B5BC5">
              <w:t xml:space="preserve"> Asa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7F6D2791" w:rsidR="0051764F" w:rsidRDefault="0051764F">
            <w:r>
              <w:t>ID:</w:t>
            </w:r>
            <w:r w:rsidR="004B5BC5">
              <w:t xml:space="preserve"> 07190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2F18384F" w:rsidR="0051764F" w:rsidRDefault="0051764F">
            <w:r>
              <w:t>Section:</w:t>
            </w:r>
            <w:r w:rsidR="004B5BC5">
              <w:t xml:space="preserve"> T6</w:t>
            </w:r>
          </w:p>
        </w:tc>
      </w:tr>
    </w:tbl>
    <w:p w14:paraId="06CFD4CE" w14:textId="61120A55" w:rsidR="005520D7" w:rsidRDefault="005520D7" w:rsidP="00021D7C"/>
    <w:p w14:paraId="5A2602F7" w14:textId="1B96E8F3" w:rsidR="007B0C8A" w:rsidRDefault="007B0C8A" w:rsidP="00021D7C"/>
    <w:p w14:paraId="4AFDE31A" w14:textId="2E5C0BB0" w:rsidR="0079123C" w:rsidRDefault="0079123C" w:rsidP="00403423">
      <w:pPr>
        <w:pStyle w:val="Heading2"/>
        <w:numPr>
          <w:ilvl w:val="0"/>
          <w:numId w:val="2"/>
        </w:numPr>
        <w:rPr>
          <w:rFonts w:cs="Times"/>
        </w:rPr>
      </w:pPr>
      <w:r>
        <w:rPr>
          <w:rFonts w:cs="Times"/>
        </w:rPr>
        <w:t>Selective 2’s complement</w:t>
      </w:r>
    </w:p>
    <w:p w14:paraId="1C392599" w14:textId="77777777" w:rsidR="00AD795C" w:rsidRPr="00AD795C" w:rsidRDefault="00AD795C" w:rsidP="00AD795C"/>
    <w:tbl>
      <w:tblPr>
        <w:tblStyle w:val="TableGrid"/>
        <w:tblW w:w="2315" w:type="pct"/>
        <w:jc w:val="center"/>
        <w:tblLook w:val="04A0" w:firstRow="1" w:lastRow="0" w:firstColumn="1" w:lastColumn="0" w:noHBand="0" w:noVBand="1"/>
      </w:tblPr>
      <w:tblGrid>
        <w:gridCol w:w="531"/>
        <w:gridCol w:w="524"/>
        <w:gridCol w:w="527"/>
        <w:gridCol w:w="532"/>
        <w:gridCol w:w="707"/>
        <w:gridCol w:w="676"/>
        <w:gridCol w:w="677"/>
      </w:tblGrid>
      <w:tr w:rsidR="00EF3E77" w14:paraId="0E9D07B9" w14:textId="77777777" w:rsidTr="007E3DAA">
        <w:trPr>
          <w:trHeight w:val="576"/>
          <w:jc w:val="center"/>
        </w:trPr>
        <w:tc>
          <w:tcPr>
            <w:tcW w:w="2532" w:type="pct"/>
            <w:gridSpan w:val="4"/>
            <w:shd w:val="clear" w:color="auto" w:fill="C5E0B3" w:themeFill="accent6" w:themeFillTint="66"/>
            <w:vAlign w:val="center"/>
          </w:tcPr>
          <w:p w14:paraId="4E0D3BFB" w14:textId="77777777" w:rsidR="00EF3E77" w:rsidRDefault="00EF3E77" w:rsidP="007E3DAA">
            <w:pPr>
              <w:jc w:val="center"/>
              <w:rPr>
                <w:b/>
                <w:bCs/>
              </w:rPr>
            </w:pPr>
            <w:bookmarkStart w:id="1" w:name="_Hlk114481443"/>
            <w:r>
              <w:rPr>
                <w:b/>
                <w:bCs/>
              </w:rPr>
              <w:t>Inputs to complement</w:t>
            </w:r>
          </w:p>
        </w:tc>
        <w:tc>
          <w:tcPr>
            <w:tcW w:w="2468" w:type="pct"/>
            <w:gridSpan w:val="3"/>
            <w:shd w:val="clear" w:color="auto" w:fill="FFE599" w:themeFill="accent4" w:themeFillTint="66"/>
            <w:vAlign w:val="center"/>
          </w:tcPr>
          <w:p w14:paraId="6CC2F77A" w14:textId="77777777" w:rsidR="00EF3E77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s of the complement</w:t>
            </w:r>
          </w:p>
        </w:tc>
      </w:tr>
      <w:tr w:rsidR="00EF3E77" w14:paraId="1B044723" w14:textId="77777777" w:rsidTr="007E3DAA">
        <w:trPr>
          <w:trHeight w:val="686"/>
          <w:jc w:val="center"/>
        </w:trPr>
        <w:tc>
          <w:tcPr>
            <w:tcW w:w="636" w:type="pct"/>
            <w:shd w:val="clear" w:color="auto" w:fill="C5E0B3" w:themeFill="accent6" w:themeFillTint="66"/>
            <w:vAlign w:val="center"/>
          </w:tcPr>
          <w:p w14:paraId="393DF62F" w14:textId="77777777" w:rsidR="00EF3E77" w:rsidRPr="00F40029" w:rsidRDefault="00EF3E77" w:rsidP="007E3DAA">
            <w:pPr>
              <w:jc w:val="center"/>
              <w:rPr>
                <w:b/>
                <w:bCs/>
                <w:vertAlign w:val="subscript"/>
              </w:rPr>
            </w:pPr>
            <w:r>
              <w:rPr>
                <w:b/>
                <w:bCs/>
              </w:rPr>
              <w:t>O</w:t>
            </w:r>
          </w:p>
        </w:tc>
        <w:tc>
          <w:tcPr>
            <w:tcW w:w="628" w:type="pct"/>
            <w:shd w:val="clear" w:color="auto" w:fill="C5E0B3" w:themeFill="accent6" w:themeFillTint="66"/>
            <w:vAlign w:val="center"/>
          </w:tcPr>
          <w:p w14:paraId="191A48D6" w14:textId="77777777" w:rsidR="00EF3E77" w:rsidRPr="00F40029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  <w:vertAlign w:val="subscript"/>
              </w:rPr>
              <w:t>2</w:t>
            </w:r>
          </w:p>
        </w:tc>
        <w:tc>
          <w:tcPr>
            <w:tcW w:w="631" w:type="pct"/>
            <w:shd w:val="clear" w:color="auto" w:fill="C5E0B3" w:themeFill="accent6" w:themeFillTint="66"/>
            <w:vAlign w:val="center"/>
          </w:tcPr>
          <w:p w14:paraId="2068F277" w14:textId="77777777" w:rsidR="00EF3E77" w:rsidRPr="00F40029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  <w:vertAlign w:val="subscript"/>
              </w:rPr>
              <w:t>1</w:t>
            </w:r>
          </w:p>
        </w:tc>
        <w:tc>
          <w:tcPr>
            <w:tcW w:w="637" w:type="pct"/>
            <w:shd w:val="clear" w:color="auto" w:fill="C5E0B3" w:themeFill="accent6" w:themeFillTint="66"/>
            <w:vAlign w:val="center"/>
          </w:tcPr>
          <w:p w14:paraId="752A85F6" w14:textId="77777777" w:rsidR="00EF3E77" w:rsidRPr="00F40029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847" w:type="pct"/>
            <w:shd w:val="clear" w:color="auto" w:fill="FFE599" w:themeFill="accent4" w:themeFillTint="66"/>
            <w:vAlign w:val="center"/>
          </w:tcPr>
          <w:p w14:paraId="7B621A30" w14:textId="77777777" w:rsidR="00EF3E77" w:rsidRPr="00F40029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  <w:vertAlign w:val="subscript"/>
              </w:rPr>
              <w:t>2</w:t>
            </w:r>
          </w:p>
        </w:tc>
        <w:tc>
          <w:tcPr>
            <w:tcW w:w="810" w:type="pct"/>
            <w:shd w:val="clear" w:color="auto" w:fill="FFE599" w:themeFill="accent4" w:themeFillTint="66"/>
            <w:vAlign w:val="center"/>
          </w:tcPr>
          <w:p w14:paraId="7D938BF6" w14:textId="77777777" w:rsidR="00EF3E77" w:rsidRPr="00F40029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  <w:vertAlign w:val="subscript"/>
              </w:rPr>
              <w:t>1</w:t>
            </w:r>
          </w:p>
        </w:tc>
        <w:tc>
          <w:tcPr>
            <w:tcW w:w="811" w:type="pct"/>
            <w:shd w:val="clear" w:color="auto" w:fill="FFE599" w:themeFill="accent4" w:themeFillTint="66"/>
            <w:vAlign w:val="center"/>
          </w:tcPr>
          <w:p w14:paraId="206D4532" w14:textId="77777777" w:rsidR="00EF3E77" w:rsidRPr="00F40029" w:rsidRDefault="00EF3E77" w:rsidP="007E3DA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  <w:vertAlign w:val="subscript"/>
              </w:rPr>
              <w:t>0</w:t>
            </w:r>
          </w:p>
        </w:tc>
      </w:tr>
      <w:tr w:rsidR="00EF3E77" w14:paraId="1D49BD5E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0E29D77E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763CC514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146174F9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79D12CBA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68ADC538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6D73D3AD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F8C87FD" w14:textId="77777777" w:rsidR="00EF3E77" w:rsidRDefault="00EF3E77" w:rsidP="007E3DAA">
            <w:pPr>
              <w:jc w:val="center"/>
            </w:pPr>
            <w:r>
              <w:t>0</w:t>
            </w:r>
          </w:p>
        </w:tc>
      </w:tr>
      <w:tr w:rsidR="00EF3E77" w14:paraId="1E0A442D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30F28B6D" w14:textId="4F34F2F5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3DBAAFD" w14:textId="59B5066B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7D3B964E" w14:textId="7BC2B053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72022BD7" w14:textId="0DC63BB7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5858BA89" w14:textId="03DF9F58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5EF8F51B" w14:textId="0AA21A9A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FDFF6C3" w14:textId="1ACF9807" w:rsidR="00EF3E77" w:rsidRDefault="004B5BC5" w:rsidP="007E3DAA">
            <w:pPr>
              <w:jc w:val="center"/>
            </w:pPr>
            <w:r>
              <w:t>1</w:t>
            </w:r>
          </w:p>
        </w:tc>
      </w:tr>
      <w:tr w:rsidR="00EF3E77" w14:paraId="5BEB8E25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0AE621B5" w14:textId="3D598D0D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39A7C870" w14:textId="10C416A2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74C1468D" w14:textId="256D9558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5BC9592" w14:textId="08ED9EC5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EC2CFBE" w14:textId="34F0A9D2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32A86D5D" w14:textId="07E33C59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2784B40" w14:textId="2907FDB7" w:rsidR="00EF3E77" w:rsidRDefault="004B5BC5" w:rsidP="007E3DAA">
            <w:pPr>
              <w:jc w:val="center"/>
            </w:pPr>
            <w:r>
              <w:t>0</w:t>
            </w:r>
          </w:p>
        </w:tc>
      </w:tr>
      <w:tr w:rsidR="00EF3E77" w14:paraId="60BCFACC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76B90E9C" w14:textId="2F8502B7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34728077" w14:textId="4DA4FD92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27B73092" w14:textId="449DB74B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9CF14A0" w14:textId="1EF0A364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585711D2" w14:textId="0FAFA643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1F537B02" w14:textId="338ED0DD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60A2CDC5" w14:textId="329D1FA9" w:rsidR="00EF3E77" w:rsidRDefault="004B5BC5" w:rsidP="007E3DAA">
            <w:pPr>
              <w:jc w:val="center"/>
            </w:pPr>
            <w:r>
              <w:t>1</w:t>
            </w:r>
          </w:p>
        </w:tc>
      </w:tr>
      <w:tr w:rsidR="00EF3E77" w14:paraId="014C4E57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4CEE4418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BB71A58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6A7A82B3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78F4FA0B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69298336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789B9B56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4A32197" w14:textId="77777777" w:rsidR="00EF3E77" w:rsidRDefault="00EF3E77" w:rsidP="007E3DAA">
            <w:pPr>
              <w:jc w:val="center"/>
            </w:pPr>
            <w:r>
              <w:t>0</w:t>
            </w:r>
          </w:p>
        </w:tc>
      </w:tr>
      <w:tr w:rsidR="00EF3E77" w14:paraId="2BD0B7A8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676600B9" w14:textId="1CC5FBE7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4F369DFC" w14:textId="4DA0B722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7D57BD9C" w14:textId="718D9947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2A120D8C" w14:textId="10B8F32C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119E81B7" w14:textId="608A1FC8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08E2F265" w14:textId="08EF8069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579C6EA" w14:textId="50D4697D" w:rsidR="00EF3E77" w:rsidRDefault="004B5BC5" w:rsidP="007E3DAA">
            <w:pPr>
              <w:jc w:val="center"/>
            </w:pPr>
            <w:r>
              <w:t>1</w:t>
            </w:r>
          </w:p>
        </w:tc>
      </w:tr>
      <w:tr w:rsidR="00EF3E77" w14:paraId="659E038C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012267CD" w14:textId="725D8317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1FF4C6B1" w14:textId="299E7F2D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0C773604" w14:textId="603E1B3F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46001E5" w14:textId="2255892C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2358680" w14:textId="2DF23022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5A757F44" w14:textId="671DF29E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68A03855" w14:textId="7FDFCB1B" w:rsidR="00EF3E77" w:rsidRDefault="004B5BC5" w:rsidP="007E3DAA">
            <w:pPr>
              <w:jc w:val="center"/>
            </w:pPr>
            <w:r>
              <w:t>0</w:t>
            </w:r>
          </w:p>
        </w:tc>
      </w:tr>
      <w:tr w:rsidR="00EF3E77" w14:paraId="1B08F4D9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79FAF68F" w14:textId="087AEFB6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2BD1D0F3" w14:textId="4081A36F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2B49BDA4" w14:textId="49A833CD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46FCFB5E" w14:textId="467C1A93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7244273A" w14:textId="3F2D5CDF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3BA1D35B" w14:textId="02F17344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4A362A7E" w14:textId="477FBDD3" w:rsidR="00EF3E77" w:rsidRDefault="004B5BC5" w:rsidP="007E3DAA">
            <w:pPr>
              <w:jc w:val="center"/>
            </w:pPr>
            <w:r>
              <w:t>1</w:t>
            </w:r>
          </w:p>
        </w:tc>
      </w:tr>
      <w:tr w:rsidR="00EF3E77" w14:paraId="14412E1E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41A5F0D7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161530F0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46032FF1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035318B5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25E7774D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3BD88A82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7D467D48" w14:textId="77777777" w:rsidR="00EF3E77" w:rsidRDefault="00EF3E77" w:rsidP="007E3DAA">
            <w:pPr>
              <w:jc w:val="center"/>
            </w:pPr>
            <w:r>
              <w:t>0</w:t>
            </w:r>
          </w:p>
        </w:tc>
      </w:tr>
      <w:tr w:rsidR="00EF3E77" w14:paraId="4F06885C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2392EB39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5656B7A2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57CF9818" w14:textId="77777777" w:rsidR="00EF3E77" w:rsidRDefault="00EF3E77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520AAD2E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7EA29D17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3F718453" w14:textId="77777777" w:rsidR="00EF3E77" w:rsidRDefault="00EF3E77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0EE3F7E" w14:textId="77777777" w:rsidR="00EF3E77" w:rsidRDefault="00EF3E77" w:rsidP="007E3DAA">
            <w:pPr>
              <w:jc w:val="center"/>
            </w:pPr>
            <w:r>
              <w:t>1</w:t>
            </w:r>
          </w:p>
        </w:tc>
      </w:tr>
      <w:tr w:rsidR="00EF3E77" w14:paraId="2A3E3AD7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48AA051E" w14:textId="6F4AD163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3D933115" w14:textId="4867BB1B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52CEBCA8" w14:textId="54D8193C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028648D" w14:textId="22145F15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8A6682B" w14:textId="56FF3029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72F6DF28" w14:textId="13FC741D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3DC01D0" w14:textId="4A50ACA8" w:rsidR="00EF3E77" w:rsidRDefault="004B5BC5" w:rsidP="007E3DAA">
            <w:pPr>
              <w:jc w:val="center"/>
            </w:pPr>
            <w:r>
              <w:t>0</w:t>
            </w:r>
          </w:p>
        </w:tc>
      </w:tr>
      <w:tr w:rsidR="00EF3E77" w14:paraId="118579D2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30641F60" w14:textId="244FAC9E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0C14747A" w14:textId="4E81D638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07C5348E" w14:textId="014D03DE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37DE2F6" w14:textId="02906EC4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7F78B3C1" w14:textId="23BD2411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549502C0" w14:textId="486D4A03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73976187" w14:textId="16E77482" w:rsidR="00EF3E77" w:rsidRDefault="004B5BC5" w:rsidP="007E3DAA">
            <w:pPr>
              <w:jc w:val="center"/>
            </w:pPr>
            <w:r>
              <w:t>1</w:t>
            </w:r>
          </w:p>
        </w:tc>
      </w:tr>
      <w:tr w:rsidR="00EF3E77" w14:paraId="7EF665CC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489F37D8" w14:textId="1F9DE15F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1F2E290C" w14:textId="02EF37B9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48E96117" w14:textId="029A12CD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C3E7DE2" w14:textId="79F60946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4470085D" w14:textId="4D79A8D9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18FDB9A5" w14:textId="44B42198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58C7AAF5" w14:textId="2A1D64E3" w:rsidR="00EF3E77" w:rsidRDefault="004B5BC5" w:rsidP="007E3DAA">
            <w:pPr>
              <w:jc w:val="center"/>
            </w:pPr>
            <w:r>
              <w:t>0</w:t>
            </w:r>
          </w:p>
        </w:tc>
      </w:tr>
      <w:tr w:rsidR="00EF3E77" w14:paraId="2423497A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4DAC396C" w14:textId="06DBC74B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6323B6E1" w14:textId="4563C0EA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6C2BBCFD" w14:textId="6BCFE9F5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64FE1B49" w14:textId="6ECECBD9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0369B696" w14:textId="5DBDEF6B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098E3DA9" w14:textId="3B0F8714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30E03378" w14:textId="4F4F647F" w:rsidR="00EF3E77" w:rsidRDefault="004B5BC5" w:rsidP="007E3DAA">
            <w:pPr>
              <w:jc w:val="center"/>
            </w:pPr>
            <w:r>
              <w:t>1</w:t>
            </w:r>
          </w:p>
        </w:tc>
      </w:tr>
      <w:tr w:rsidR="00EF3E77" w14:paraId="613B1E88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78C6A0B6" w14:textId="38792A30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77106CAF" w14:textId="1EECA71A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4C267E78" w14:textId="224F5D25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7BCE9609" w14:textId="0E6F39B3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3F5ECC4F" w14:textId="3D5C16BF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32D0C20D" w14:textId="64020A90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0DB12DEA" w14:textId="5A96BDF3" w:rsidR="00EF3E77" w:rsidRDefault="004B5BC5" w:rsidP="007E3DAA">
            <w:pPr>
              <w:jc w:val="center"/>
            </w:pPr>
            <w:r>
              <w:t>0</w:t>
            </w:r>
          </w:p>
        </w:tc>
      </w:tr>
      <w:tr w:rsidR="00EF3E77" w14:paraId="0E498095" w14:textId="77777777" w:rsidTr="00403423">
        <w:trPr>
          <w:trHeight w:val="576"/>
          <w:jc w:val="center"/>
        </w:trPr>
        <w:tc>
          <w:tcPr>
            <w:tcW w:w="636" w:type="pct"/>
            <w:shd w:val="clear" w:color="auto" w:fill="auto"/>
            <w:vAlign w:val="center"/>
          </w:tcPr>
          <w:p w14:paraId="340F2DE9" w14:textId="1B545825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28" w:type="pct"/>
            <w:shd w:val="clear" w:color="auto" w:fill="auto"/>
            <w:vAlign w:val="center"/>
          </w:tcPr>
          <w:p w14:paraId="456109B4" w14:textId="320EC5B0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1" w:type="pct"/>
            <w:shd w:val="clear" w:color="auto" w:fill="auto"/>
            <w:vAlign w:val="center"/>
          </w:tcPr>
          <w:p w14:paraId="36BE11DD" w14:textId="4E3067E6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637" w:type="pct"/>
            <w:shd w:val="clear" w:color="auto" w:fill="auto"/>
            <w:vAlign w:val="center"/>
          </w:tcPr>
          <w:p w14:paraId="34C00C19" w14:textId="5C0530DD" w:rsidR="00EF3E77" w:rsidRDefault="004B5BC5" w:rsidP="007E3DAA">
            <w:pPr>
              <w:jc w:val="center"/>
            </w:pPr>
            <w:r>
              <w:t>1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469CF97E" w14:textId="3BF89635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0" w:type="pct"/>
            <w:shd w:val="clear" w:color="auto" w:fill="auto"/>
            <w:vAlign w:val="center"/>
          </w:tcPr>
          <w:p w14:paraId="0F1C2B85" w14:textId="33576CE0" w:rsidR="00EF3E77" w:rsidRDefault="004B5BC5" w:rsidP="007E3DAA">
            <w:pPr>
              <w:jc w:val="center"/>
            </w:pPr>
            <w:r>
              <w:t>0</w:t>
            </w:r>
          </w:p>
        </w:tc>
        <w:tc>
          <w:tcPr>
            <w:tcW w:w="811" w:type="pct"/>
            <w:shd w:val="clear" w:color="auto" w:fill="auto"/>
            <w:vAlign w:val="center"/>
          </w:tcPr>
          <w:p w14:paraId="46BE5180" w14:textId="10E16E76" w:rsidR="00EF3E77" w:rsidRDefault="004B5BC5" w:rsidP="007E3DAA">
            <w:pPr>
              <w:jc w:val="center"/>
            </w:pPr>
            <w:r>
              <w:t>1</w:t>
            </w:r>
          </w:p>
        </w:tc>
      </w:tr>
      <w:bookmarkEnd w:id="1"/>
    </w:tbl>
    <w:p w14:paraId="0CC3F67E" w14:textId="11E8F73A" w:rsidR="0079123C" w:rsidRDefault="0079123C" w:rsidP="00021D7C"/>
    <w:p w14:paraId="3161264A" w14:textId="7CBC5050" w:rsidR="007720C3" w:rsidRDefault="007720C3" w:rsidP="00021D7C">
      <w:r>
        <w:t>Write expressions for C</w:t>
      </w:r>
      <w:r w:rsidRPr="007720C3">
        <w:rPr>
          <w:vertAlign w:val="subscript"/>
        </w:rPr>
        <w:t>2</w:t>
      </w:r>
      <w:r>
        <w:t>, C</w:t>
      </w:r>
      <w:r w:rsidRPr="007720C3">
        <w:rPr>
          <w:vertAlign w:val="subscript"/>
        </w:rPr>
        <w:t>1</w:t>
      </w:r>
      <w:r>
        <w:t xml:space="preserve"> and C</w:t>
      </w:r>
      <w:r w:rsidRPr="007720C3">
        <w:rPr>
          <w:vertAlign w:val="subscript"/>
        </w:rPr>
        <w:t>0</w:t>
      </w:r>
    </w:p>
    <w:p w14:paraId="443D7ADA" w14:textId="7CE37B7E" w:rsidR="007720C3" w:rsidRDefault="006A523E" w:rsidP="006A523E">
      <w:pPr>
        <w:pStyle w:val="Caption"/>
        <w:keepNext/>
        <w:spacing w:after="0"/>
      </w:pPr>
      <w:r>
        <w:t>Table 7.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7819"/>
      </w:tblGrid>
      <w:tr w:rsidR="007720C3" w14:paraId="6F373865" w14:textId="77777777" w:rsidTr="00FB037B">
        <w:trPr>
          <w:trHeight w:val="576"/>
        </w:trPr>
        <w:tc>
          <w:tcPr>
            <w:tcW w:w="1197" w:type="dxa"/>
            <w:vAlign w:val="center"/>
          </w:tcPr>
          <w:p w14:paraId="4FFA7652" w14:textId="77777777" w:rsidR="007720C3" w:rsidRPr="00575C25" w:rsidRDefault="007720C3" w:rsidP="007E3DAA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C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2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vAlign w:val="center"/>
          </w:tcPr>
          <w:p w14:paraId="569A0ED0" w14:textId="02A7ED05" w:rsidR="007720C3" w:rsidRDefault="00D66CC5" w:rsidP="007E3DAA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O’B2 + B2B1’B0’ + OB2’B0</w:t>
            </w:r>
            <w:r w:rsidR="002C3A58">
              <w:rPr>
                <w:rFonts w:ascii="Times" w:eastAsia="Times New Roman" w:hAnsi="Times"/>
                <w:bCs/>
                <w:color w:val="000000"/>
              </w:rPr>
              <w:t xml:space="preserve"> + OB2’B1</w:t>
            </w:r>
          </w:p>
        </w:tc>
      </w:tr>
      <w:tr w:rsidR="007720C3" w14:paraId="75EE5AF3" w14:textId="77777777" w:rsidTr="00FB037B">
        <w:trPr>
          <w:trHeight w:val="576"/>
        </w:trPr>
        <w:tc>
          <w:tcPr>
            <w:tcW w:w="1197" w:type="dxa"/>
            <w:vAlign w:val="center"/>
          </w:tcPr>
          <w:p w14:paraId="347B7E0B" w14:textId="77777777" w:rsidR="007720C3" w:rsidRPr="00575C25" w:rsidRDefault="007720C3" w:rsidP="007E3DAA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C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1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vAlign w:val="center"/>
          </w:tcPr>
          <w:p w14:paraId="009F2F83" w14:textId="5CB5012B" w:rsidR="007720C3" w:rsidRDefault="002C3A58" w:rsidP="007E3DAA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O’B1 + B1B0’ + OB1’B0</w:t>
            </w:r>
          </w:p>
        </w:tc>
      </w:tr>
      <w:tr w:rsidR="007720C3" w14:paraId="37B84467" w14:textId="77777777" w:rsidTr="00FB037B">
        <w:trPr>
          <w:trHeight w:val="576"/>
        </w:trPr>
        <w:tc>
          <w:tcPr>
            <w:tcW w:w="1197" w:type="dxa"/>
            <w:vAlign w:val="center"/>
          </w:tcPr>
          <w:p w14:paraId="54241C7B" w14:textId="77777777" w:rsidR="007720C3" w:rsidRDefault="007720C3" w:rsidP="007E3DAA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C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0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vAlign w:val="center"/>
          </w:tcPr>
          <w:p w14:paraId="086577F9" w14:textId="7DA9B429" w:rsidR="007720C3" w:rsidRDefault="002C3A58" w:rsidP="007E3DAA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B0</w:t>
            </w:r>
          </w:p>
        </w:tc>
      </w:tr>
    </w:tbl>
    <w:p w14:paraId="3FE300F2" w14:textId="5E6925AC" w:rsidR="00FB037B" w:rsidRPr="00994497" w:rsidRDefault="00FB037B" w:rsidP="00FB037B">
      <w:pPr>
        <w:jc w:val="both"/>
        <w:rPr>
          <w:i/>
        </w:rPr>
      </w:pPr>
      <w:r w:rsidRPr="00495941">
        <w:rPr>
          <w:i/>
        </w:rPr>
        <w:t xml:space="preserve">Provide appropriately commented code for your </w:t>
      </w:r>
      <w:r>
        <w:rPr>
          <w:i/>
        </w:rPr>
        <w:t>selective 2’s complement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05BB501A" w14:textId="77777777" w:rsidTr="00FB037B">
        <w:trPr>
          <w:trHeight w:val="4031"/>
        </w:trPr>
        <w:tc>
          <w:tcPr>
            <w:tcW w:w="9016" w:type="dxa"/>
          </w:tcPr>
          <w:p w14:paraId="3A656F18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6063C10F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DF25861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>module complement_2s(</w:t>
            </w:r>
          </w:p>
          <w:p w14:paraId="05356BB7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 xml:space="preserve">    input [2:0] B,</w:t>
            </w:r>
          </w:p>
          <w:p w14:paraId="6D72034D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 xml:space="preserve">    input O,</w:t>
            </w:r>
          </w:p>
          <w:p w14:paraId="49F5872D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 xml:space="preserve">    output [2:0] C</w:t>
            </w:r>
          </w:p>
          <w:p w14:paraId="6B4F99E5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67CFCA25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>assign C[2] = ~O&amp;B[2] || B[2]&amp;~B[1]&amp;~B[0] || O&amp;~B[2]&amp;B[0] || O&amp;~B[2]&amp;B[1];</w:t>
            </w:r>
          </w:p>
          <w:p w14:paraId="298AD345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>assign C[1] = ~O&amp;B[1] || B[1]&amp;~B[0] || O&amp;~B[1]&amp;B[0] ;</w:t>
            </w:r>
          </w:p>
          <w:p w14:paraId="4DD7D223" w14:textId="77777777" w:rsidR="00043AC8" w:rsidRPr="00043AC8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043AC8">
              <w:rPr>
                <w:rFonts w:ascii="Times" w:eastAsia="Times New Roman" w:hAnsi="Times"/>
                <w:color w:val="000000"/>
                <w:szCs w:val="26"/>
              </w:rPr>
              <w:t>assign C[0] = B[0] ;</w:t>
            </w:r>
          </w:p>
          <w:p w14:paraId="02A8185D" w14:textId="6BA55AE9" w:rsidR="00FB037B" w:rsidRDefault="00043AC8" w:rsidP="00043AC8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043AC8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</w:tc>
      </w:tr>
    </w:tbl>
    <w:p w14:paraId="7DFC9E48" w14:textId="77777777" w:rsidR="00FB037B" w:rsidRDefault="00FB037B" w:rsidP="00FB037B">
      <w:pPr>
        <w:rPr>
          <w:rFonts w:ascii="Times" w:eastAsia="Times New Roman" w:hAnsi="Times"/>
          <w:color w:val="000000"/>
          <w:szCs w:val="26"/>
        </w:rPr>
      </w:pPr>
    </w:p>
    <w:p w14:paraId="5A20F87A" w14:textId="77777777" w:rsidR="00FB037B" w:rsidRDefault="00FB037B" w:rsidP="00FB037B">
      <w:pPr>
        <w:rPr>
          <w:rFonts w:ascii="Times" w:eastAsia="Times New Roman" w:hAnsi="Times"/>
          <w:color w:val="000000"/>
          <w:szCs w:val="26"/>
        </w:rPr>
      </w:pPr>
      <w:r w:rsidRPr="00535602">
        <w:rPr>
          <w:rFonts w:ascii="Times" w:eastAsia="Times New Roman" w:hAnsi="Times"/>
          <w:color w:val="000000"/>
          <w:szCs w:val="26"/>
        </w:rPr>
        <w:t>Write a testbench to thoroughly test designed complement module.</w:t>
      </w:r>
      <w:r>
        <w:rPr>
          <w:rFonts w:ascii="Times" w:eastAsia="Times New Roman" w:hAnsi="Times"/>
          <w:color w:val="000000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38EA373D" w14:textId="77777777" w:rsidTr="00FB037B">
        <w:trPr>
          <w:trHeight w:val="4742"/>
        </w:trPr>
        <w:tc>
          <w:tcPr>
            <w:tcW w:w="9016" w:type="dxa"/>
          </w:tcPr>
          <w:p w14:paraId="3C3FA151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701C8008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068AA6C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>module testbench_complement_2s();</w:t>
            </w:r>
          </w:p>
          <w:p w14:paraId="1A5E99EC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A43BE6A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[2:0]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53ECAD84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39C985F5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wire [2:0]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cC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0324DC27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81E76F8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>complement_2s test(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cC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03C6E7C9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0B6AC6A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>initial begin</w:t>
            </w:r>
          </w:p>
          <w:p w14:paraId="7B01204B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540C984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00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517FC477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0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2DA0D848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10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0E960DD6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1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2D9D8FC1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10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10A09DC2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11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7CD0C941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00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</w:p>
          <w:p w14:paraId="70C5C223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0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</w:p>
          <w:p w14:paraId="6DB5BEE9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10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</w:p>
          <w:p w14:paraId="7069D6C5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01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</w:p>
          <w:p w14:paraId="27613396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10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</w:p>
          <w:p w14:paraId="5704CA3F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lastRenderedPageBreak/>
              <w:t xml:space="preserve">#100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bB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3'b111; </w:t>
            </w: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oO</w:t>
            </w:r>
            <w:proofErr w:type="spellEnd"/>
            <w:r w:rsidRPr="0055083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</w:p>
          <w:p w14:paraId="6DCFBB09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547348A" w14:textId="77777777" w:rsidR="00550833" w:rsidRPr="00550833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550833">
              <w:rPr>
                <w:rFonts w:ascii="Times" w:eastAsia="Times New Roman" w:hAnsi="Times"/>
                <w:color w:val="000000"/>
                <w:szCs w:val="26"/>
              </w:rPr>
              <w:t>end</w:t>
            </w:r>
          </w:p>
          <w:p w14:paraId="3DE94433" w14:textId="27B77E1B" w:rsidR="00FB037B" w:rsidRDefault="00550833" w:rsidP="00550833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550833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</w:tc>
      </w:tr>
    </w:tbl>
    <w:p w14:paraId="0C55E96B" w14:textId="77777777" w:rsidR="00FB037B" w:rsidRDefault="00FB037B" w:rsidP="00FB037B">
      <w:pPr>
        <w:rPr>
          <w:rFonts w:ascii="Times" w:eastAsia="Times New Roman" w:hAnsi="Times"/>
          <w:color w:val="000000"/>
          <w:szCs w:val="26"/>
        </w:rPr>
      </w:pPr>
    </w:p>
    <w:p w14:paraId="1FA6B87A" w14:textId="2E24E65F" w:rsidR="00FB037B" w:rsidRPr="00994497" w:rsidRDefault="00FB037B" w:rsidP="00FB037B">
      <w:pPr>
        <w:jc w:val="both"/>
        <w:rPr>
          <w:i/>
        </w:rPr>
      </w:pPr>
      <w:r w:rsidRPr="00994497">
        <w:rPr>
          <w:i/>
        </w:rPr>
        <w:t xml:space="preserve">Attach screenshot of </w:t>
      </w:r>
      <w:r>
        <w:rPr>
          <w:i/>
        </w:rPr>
        <w:t>Simulation output- make sure to scale properly for visibility of all case</w:t>
      </w:r>
      <w:r w:rsidR="00555FCF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4B61EE6D" w14:textId="77777777" w:rsidTr="007E3DAA">
        <w:trPr>
          <w:trHeight w:val="2966"/>
        </w:trPr>
        <w:tc>
          <w:tcPr>
            <w:tcW w:w="9016" w:type="dxa"/>
          </w:tcPr>
          <w:p w14:paraId="2BF4049E" w14:textId="6B6A4B84" w:rsidR="00FB037B" w:rsidRDefault="00043AC8" w:rsidP="007E3DAA">
            <w:pPr>
              <w:jc w:val="both"/>
              <w:rPr>
                <w:i/>
              </w:rPr>
            </w:pPr>
            <w:r>
              <w:rPr>
                <w:noProof/>
              </w:rPr>
              <w:drawing>
                <wp:inline distT="0" distB="0" distL="0" distR="0" wp14:anchorId="67E00A73" wp14:editId="18FDD597">
                  <wp:extent cx="5731510" cy="3086735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86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049AF3" w14:textId="77777777" w:rsidR="00FB037B" w:rsidRPr="00994497" w:rsidRDefault="00FB037B" w:rsidP="00FB037B">
      <w:pPr>
        <w:jc w:val="both"/>
        <w:rPr>
          <w:i/>
        </w:rPr>
      </w:pPr>
    </w:p>
    <w:p w14:paraId="5727BC44" w14:textId="7D6592B6" w:rsidR="0057172B" w:rsidRDefault="0057172B" w:rsidP="0057172B">
      <w:pPr>
        <w:pStyle w:val="Heading2"/>
        <w:numPr>
          <w:ilvl w:val="0"/>
          <w:numId w:val="2"/>
        </w:numPr>
        <w:ind w:left="820"/>
        <w:rPr>
          <w:rFonts w:cs="Times"/>
        </w:rPr>
      </w:pPr>
      <w:bookmarkStart w:id="2" w:name="_Hlk114486643"/>
      <w:r>
        <w:rPr>
          <w:rFonts w:cs="Times"/>
        </w:rPr>
        <w:t>Adder/Subtractor system</w:t>
      </w:r>
    </w:p>
    <w:p w14:paraId="318AF222" w14:textId="2CB6B82C" w:rsidR="0057172B" w:rsidRDefault="0057172B" w:rsidP="0057172B"/>
    <w:p w14:paraId="17F32E67" w14:textId="77777777" w:rsidR="0057172B" w:rsidRPr="002664F1" w:rsidRDefault="0057172B" w:rsidP="0057172B">
      <w:pPr>
        <w:spacing w:before="90"/>
        <w:ind w:right="70"/>
        <w:contextualSpacing/>
        <w:jc w:val="both"/>
        <w:rPr>
          <w:i/>
        </w:rPr>
      </w:pPr>
      <w:r w:rsidRPr="002664F1">
        <w:rPr>
          <w:i/>
        </w:rPr>
        <w:t>Provide code for design module her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57172B" w14:paraId="4A167DD6" w14:textId="77777777" w:rsidTr="009B1AAF">
        <w:trPr>
          <w:trHeight w:val="4427"/>
        </w:trPr>
        <w:tc>
          <w:tcPr>
            <w:tcW w:w="8926" w:type="dxa"/>
          </w:tcPr>
          <w:p w14:paraId="719C02AC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lastRenderedPageBreak/>
              <w:t>`timescale 1ns / 1ps</w:t>
            </w:r>
          </w:p>
          <w:p w14:paraId="091F8663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</w:p>
          <w:p w14:paraId="197327DC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module </w:t>
            </w:r>
            <w:proofErr w:type="spellStart"/>
            <w:r>
              <w:t>adder_subtractor</w:t>
            </w:r>
            <w:proofErr w:type="spellEnd"/>
            <w:r>
              <w:t>(</w:t>
            </w:r>
          </w:p>
          <w:p w14:paraId="71CCD69F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    input [2:0] A,</w:t>
            </w:r>
          </w:p>
          <w:p w14:paraId="5A527856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    input [2:0] B,</w:t>
            </w:r>
          </w:p>
          <w:p w14:paraId="28DF6EB5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    input O,</w:t>
            </w:r>
          </w:p>
          <w:p w14:paraId="1EA6EC13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    output [6:0] S,</w:t>
            </w:r>
          </w:p>
          <w:p w14:paraId="04BB51F9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    output X</w:t>
            </w:r>
          </w:p>
          <w:p w14:paraId="2144725C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    );</w:t>
            </w:r>
          </w:p>
          <w:p w14:paraId="59E3F00A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>wire[2:0] C;</w:t>
            </w:r>
          </w:p>
          <w:p w14:paraId="187C8774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>wire[2:0] Sum;</w:t>
            </w:r>
          </w:p>
          <w:p w14:paraId="7C651C1E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>wire[2:0] D;</w:t>
            </w:r>
          </w:p>
          <w:p w14:paraId="4DF4A6D4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wire[3:0] </w:t>
            </w:r>
            <w:proofErr w:type="spellStart"/>
            <w:r>
              <w:t>sX</w:t>
            </w:r>
            <w:proofErr w:type="spellEnd"/>
            <w:r>
              <w:t xml:space="preserve">; </w:t>
            </w:r>
          </w:p>
          <w:p w14:paraId="3DB0FDA4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>wire carry, E, Y;</w:t>
            </w:r>
          </w:p>
          <w:p w14:paraId="49FF4243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>complement_2s c1(B, O, C);</w:t>
            </w:r>
          </w:p>
          <w:p w14:paraId="609DDB54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proofErr w:type="spellStart"/>
            <w:r>
              <w:t>threeBitAdder</w:t>
            </w:r>
            <w:proofErr w:type="spellEnd"/>
            <w:r>
              <w:t xml:space="preserve"> </w:t>
            </w:r>
            <w:proofErr w:type="spellStart"/>
            <w:r>
              <w:t>tba</w:t>
            </w:r>
            <w:proofErr w:type="spellEnd"/>
            <w:r>
              <w:t>(A, C, Sum, carry);</w:t>
            </w:r>
          </w:p>
          <w:p w14:paraId="22F4214D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proofErr w:type="spellStart"/>
            <w:r>
              <w:t>my_or</w:t>
            </w:r>
            <w:proofErr w:type="spellEnd"/>
            <w:r>
              <w:t xml:space="preserve"> or1(~O, carry, X);</w:t>
            </w:r>
          </w:p>
          <w:p w14:paraId="0AAE3D26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proofErr w:type="spellStart"/>
            <w:r>
              <w:t>and_gate</w:t>
            </w:r>
            <w:proofErr w:type="spellEnd"/>
            <w:r>
              <w:t xml:space="preserve"> and1(~O, carry, E);</w:t>
            </w:r>
          </w:p>
          <w:p w14:paraId="596C9ACB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 xml:space="preserve">assign </w:t>
            </w:r>
            <w:proofErr w:type="spellStart"/>
            <w:r>
              <w:t>sX</w:t>
            </w:r>
            <w:proofErr w:type="spellEnd"/>
            <w:r>
              <w:t xml:space="preserve"> = {E, D};</w:t>
            </w:r>
          </w:p>
          <w:p w14:paraId="367B3C3B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r>
              <w:t>complement_2s c2(Sum, ~X, D);</w:t>
            </w:r>
          </w:p>
          <w:p w14:paraId="30C27F26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  <w:proofErr w:type="spellStart"/>
            <w:r>
              <w:t>segment_decoder</w:t>
            </w:r>
            <w:proofErr w:type="spellEnd"/>
            <w:r>
              <w:t xml:space="preserve"> s1(</w:t>
            </w:r>
            <w:proofErr w:type="spellStart"/>
            <w:r>
              <w:t>sX</w:t>
            </w:r>
            <w:proofErr w:type="spellEnd"/>
            <w:r>
              <w:t>, S);</w:t>
            </w:r>
          </w:p>
          <w:p w14:paraId="309494DF" w14:textId="77777777" w:rsidR="00DE458F" w:rsidRDefault="00DE458F" w:rsidP="00DE458F">
            <w:pPr>
              <w:spacing w:before="90"/>
              <w:ind w:right="70"/>
              <w:contextualSpacing/>
              <w:jc w:val="both"/>
            </w:pPr>
          </w:p>
          <w:p w14:paraId="6747D72B" w14:textId="4F1FEE1A" w:rsidR="0057172B" w:rsidRDefault="00DE458F" w:rsidP="00DE458F">
            <w:pPr>
              <w:spacing w:before="90"/>
              <w:ind w:right="70"/>
              <w:contextualSpacing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5BE66630" w14:textId="77777777" w:rsidR="0057172B" w:rsidRDefault="0057172B" w:rsidP="0057172B">
      <w:pPr>
        <w:spacing w:before="90"/>
        <w:ind w:right="70"/>
        <w:contextualSpacing/>
        <w:jc w:val="both"/>
      </w:pPr>
    </w:p>
    <w:p w14:paraId="30EB2B69" w14:textId="77777777" w:rsidR="0057172B" w:rsidRDefault="0057172B" w:rsidP="0057172B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>Add your testbench her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57172B" w14:paraId="4D9DEA29" w14:textId="77777777" w:rsidTr="00CA6944">
        <w:trPr>
          <w:trHeight w:val="5874"/>
        </w:trPr>
        <w:tc>
          <w:tcPr>
            <w:tcW w:w="8926" w:type="dxa"/>
          </w:tcPr>
          <w:p w14:paraId="65E050E7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`timescale 1ns / 1ps</w:t>
            </w:r>
          </w:p>
          <w:p w14:paraId="698CA9C6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5459F46F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module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testbench_adder_subtractor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();</w:t>
            </w:r>
          </w:p>
          <w:p w14:paraId="1A03288F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0637AE73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[2:0] A;</w:t>
            </w:r>
          </w:p>
          <w:p w14:paraId="212C239B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[2:0] B;</w:t>
            </w:r>
          </w:p>
          <w:p w14:paraId="355EC322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sbit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0F70B051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wire [6:0] S;</w:t>
            </w:r>
          </w:p>
          <w:p w14:paraId="7128D968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wire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dp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47295DA5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adder_subtractor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 test(A, B,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sbit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, S,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dp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);</w:t>
            </w:r>
          </w:p>
          <w:p w14:paraId="18FA6E51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5A66D811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initial begin</w:t>
            </w:r>
          </w:p>
          <w:p w14:paraId="367BD852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#100 A = 3'b011; B = 3'b100;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sbit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 = 0; //3 + 4</w:t>
            </w:r>
          </w:p>
          <w:p w14:paraId="48269AF4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#100 A = 3'b011; B = 3'b100;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sbit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 = 1; //3 - 4</w:t>
            </w:r>
          </w:p>
          <w:p w14:paraId="0C136254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#100 A = 3'b111; B = 3'b111;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sbit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 = 0; //7 + 7</w:t>
            </w:r>
          </w:p>
          <w:p w14:paraId="5EAFE244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#100 A = 3'b010; B = 3'b110; </w:t>
            </w: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sbit</w:t>
            </w:r>
            <w:proofErr w:type="spellEnd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 xml:space="preserve"> = 1; //2 - 6</w:t>
            </w:r>
          </w:p>
          <w:p w14:paraId="1C883BEC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316F91D2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</w:p>
          <w:p w14:paraId="2039EAE6" w14:textId="77777777" w:rsidR="00DE458F" w:rsidRPr="00DE458F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48ED2B2B" w14:textId="68F54993" w:rsidR="0057172B" w:rsidRDefault="00DE458F" w:rsidP="00DE458F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E458F">
              <w:rPr>
                <w:rFonts w:ascii="Times" w:eastAsia="Times New Roman" w:hAnsi="Times"/>
                <w:bCs/>
                <w:i/>
                <w:color w:val="000000"/>
              </w:rPr>
              <w:t>endmodule</w:t>
            </w:r>
            <w:proofErr w:type="spellEnd"/>
          </w:p>
        </w:tc>
      </w:tr>
    </w:tbl>
    <w:p w14:paraId="501FECD1" w14:textId="77777777" w:rsidR="009B1AAF" w:rsidRDefault="009B1AAF" w:rsidP="0057172B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2E3CB661" w14:textId="77777777" w:rsidR="009B1AAF" w:rsidRDefault="009B1AAF" w:rsidP="0057172B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3E2D030F" w14:textId="1A404250" w:rsidR="0057172B" w:rsidRDefault="0057172B" w:rsidP="0057172B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>Attach screenshot</w:t>
      </w:r>
      <w:r w:rsidRPr="00B445C2">
        <w:rPr>
          <w:rFonts w:ascii="Times" w:eastAsia="Times New Roman" w:hAnsi="Times"/>
          <w:bCs/>
          <w:i/>
          <w:color w:val="000000"/>
        </w:rPr>
        <w:t xml:space="preserve"> of </w:t>
      </w:r>
      <w:r>
        <w:rPr>
          <w:rFonts w:ascii="Times" w:eastAsia="Times New Roman" w:hAnsi="Times"/>
          <w:bCs/>
          <w:i/>
          <w:color w:val="000000"/>
        </w:rPr>
        <w:t>waveform results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7172B" w14:paraId="737FBF17" w14:textId="77777777" w:rsidTr="00CA6944">
        <w:trPr>
          <w:trHeight w:val="4160"/>
        </w:trPr>
        <w:tc>
          <w:tcPr>
            <w:tcW w:w="9016" w:type="dxa"/>
          </w:tcPr>
          <w:p w14:paraId="5FDB19F5" w14:textId="3896367F" w:rsidR="0057172B" w:rsidRDefault="00DE458F" w:rsidP="00CA6944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5B572DC" wp14:editId="19C10EF3">
                  <wp:extent cx="6059746" cy="2590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3524" cy="259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2"/>
    </w:tbl>
    <w:p w14:paraId="22D9A167" w14:textId="432E16B8" w:rsidR="009B1AAF" w:rsidRDefault="009B1AAF" w:rsidP="00164F52"/>
    <w:p w14:paraId="543F8E8F" w14:textId="7DB322FA" w:rsidR="009B1AAF" w:rsidRDefault="009B1AAF" w:rsidP="00164F52"/>
    <w:p w14:paraId="657B0A50" w14:textId="77777777" w:rsidR="00164F52" w:rsidRDefault="00164F52" w:rsidP="00164F52">
      <w:pPr>
        <w:pStyle w:val="Heading2"/>
        <w:numPr>
          <w:ilvl w:val="0"/>
          <w:numId w:val="21"/>
        </w:numPr>
        <w:spacing w:before="90"/>
        <w:ind w:right="70"/>
        <w:contextualSpacing/>
        <w:jc w:val="both"/>
        <w:rPr>
          <w:rFonts w:cs="Times"/>
        </w:rPr>
      </w:pPr>
      <w:r w:rsidRPr="00620E29">
        <w:rPr>
          <w:rFonts w:cs="Times"/>
        </w:rPr>
        <w:t>E</w:t>
      </w:r>
      <w:r>
        <w:rPr>
          <w:rFonts w:cs="Times"/>
        </w:rPr>
        <w:t>xercise</w:t>
      </w:r>
      <w:bookmarkStart w:id="3" w:name="_GoBack"/>
      <w:bookmarkEnd w:id="3"/>
    </w:p>
    <w:p w14:paraId="45844FC2" w14:textId="77777777" w:rsidR="00164F52" w:rsidRDefault="00164F52" w:rsidP="00164F52"/>
    <w:p w14:paraId="14A1D8DD" w14:textId="29D5E685" w:rsidR="00164F52" w:rsidRDefault="00164F52" w:rsidP="00164F52">
      <w:r>
        <w:t>Use Figure 6.0 and work out for cases when B is zero and subtracted from A. Reflect on the output obtained and suggest ways to fix (if required).</w:t>
      </w:r>
    </w:p>
    <w:p w14:paraId="20095DB2" w14:textId="77777777" w:rsidR="00164F52" w:rsidRDefault="00164F52" w:rsidP="00164F52"/>
    <w:p w14:paraId="225C2D1D" w14:textId="5137FE91" w:rsidR="00164F52" w:rsidRPr="00B8041B" w:rsidRDefault="00164F52" w:rsidP="00164F52">
      <w:pPr>
        <w:rPr>
          <w:i/>
        </w:rPr>
      </w:pPr>
      <w:r>
        <w:rPr>
          <w:i/>
        </w:rPr>
        <w:t xml:space="preserve">Space to work out on </w:t>
      </w:r>
      <w:r w:rsidR="00CE041F">
        <w:rPr>
          <w:i/>
        </w:rPr>
        <w:t>F</w:t>
      </w:r>
      <w:r>
        <w:rPr>
          <w:i/>
        </w:rPr>
        <w:t>igure 7.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64F52" w14:paraId="15005A59" w14:textId="77777777" w:rsidTr="007E3DAA">
        <w:trPr>
          <w:trHeight w:val="4368"/>
        </w:trPr>
        <w:tc>
          <w:tcPr>
            <w:tcW w:w="9016" w:type="dxa"/>
          </w:tcPr>
          <w:p w14:paraId="453B74E5" w14:textId="6F16F7BB" w:rsidR="00164F52" w:rsidRDefault="000068E2" w:rsidP="000068E2">
            <w:pPr>
              <w:jc w:val="center"/>
            </w:pPr>
            <w:r>
              <w:rPr>
                <w:rFonts w:eastAsia="Calibri" w:cs="Times New Roman"/>
              </w:rPr>
              <w:object w:dxaOrig="9345" w:dyaOrig="4845" w14:anchorId="70AC9C1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82.8pt;height:197.4pt" o:ole="">
                  <v:imagedata r:id="rId13" o:title=""/>
                </v:shape>
                <o:OLEObject Type="Embed" ProgID="PBrush" ShapeID="_x0000_i1025" DrawAspect="Content" ObjectID="_1727256560" r:id="rId14"/>
              </w:object>
            </w:r>
          </w:p>
        </w:tc>
      </w:tr>
    </w:tbl>
    <w:p w14:paraId="4996C40D" w14:textId="77777777" w:rsidR="00164F52" w:rsidRDefault="00164F52" w:rsidP="00164F52"/>
    <w:p w14:paraId="37EBF7A5" w14:textId="77777777" w:rsidR="00164F52" w:rsidRDefault="00164F52" w:rsidP="00164F52">
      <w:pPr>
        <w:rPr>
          <w:i/>
        </w:rPr>
      </w:pPr>
      <w:r>
        <w:rPr>
          <w:i/>
        </w:rPr>
        <w:t>Space for refl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64F52" w14:paraId="734014F2" w14:textId="77777777" w:rsidTr="007E3DAA">
        <w:trPr>
          <w:trHeight w:val="3473"/>
        </w:trPr>
        <w:tc>
          <w:tcPr>
            <w:tcW w:w="9016" w:type="dxa"/>
          </w:tcPr>
          <w:p w14:paraId="7288555F" w14:textId="77777777" w:rsidR="00164F52" w:rsidRDefault="00164F52" w:rsidP="007E3DAA">
            <w:pPr>
              <w:rPr>
                <w:i/>
              </w:rPr>
            </w:pPr>
          </w:p>
        </w:tc>
      </w:tr>
    </w:tbl>
    <w:p w14:paraId="3378C82F" w14:textId="2AEA4708" w:rsidR="007720C3" w:rsidRDefault="007720C3" w:rsidP="00021D7C"/>
    <w:p w14:paraId="78B3C310" w14:textId="4975730E" w:rsidR="00E936BE" w:rsidRDefault="00E936BE" w:rsidP="00021D7C"/>
    <w:p w14:paraId="39CBCE02" w14:textId="52A52C6A" w:rsidR="00E936BE" w:rsidRDefault="00E936BE" w:rsidP="00021D7C"/>
    <w:p w14:paraId="25A5C9A8" w14:textId="24ED5ACA" w:rsidR="00E936BE" w:rsidRDefault="00E936BE" w:rsidP="00021D7C"/>
    <w:p w14:paraId="40C0BC9E" w14:textId="788DE046" w:rsidR="00E936BE" w:rsidRDefault="00E936BE" w:rsidP="00021D7C"/>
    <w:p w14:paraId="75E1D7C9" w14:textId="77777777" w:rsidR="00E936BE" w:rsidRDefault="00E936BE">
      <w:r>
        <w:br w:type="page"/>
      </w:r>
    </w:p>
    <w:p w14:paraId="15ADF87F" w14:textId="77777777" w:rsidR="00E85D02" w:rsidRDefault="00E85D02" w:rsidP="00E85D02">
      <w:pPr>
        <w:pStyle w:val="Heading2"/>
        <w:rPr>
          <w:rFonts w:cs="Times"/>
        </w:rPr>
      </w:pPr>
      <w:bookmarkStart w:id="4" w:name="_Toc51537058"/>
      <w:bookmarkStart w:id="5" w:name="_Toc50310388"/>
      <w:r>
        <w:rPr>
          <w:rFonts w:cs="Times"/>
        </w:rPr>
        <w:lastRenderedPageBreak/>
        <w:t>Lab Evaluation Rubrics</w:t>
      </w:r>
      <w:bookmarkEnd w:id="4"/>
      <w:bookmarkEnd w:id="5"/>
      <w:r>
        <w:rPr>
          <w:rFonts w:cs="Times"/>
        </w:rPr>
        <w:t xml:space="preserve"> </w:t>
      </w:r>
    </w:p>
    <w:p w14:paraId="41B14362" w14:textId="77777777" w:rsidR="00E85D02" w:rsidRDefault="00E85D02" w:rsidP="00E85D02">
      <w:pPr>
        <w:rPr>
          <w:rFonts w:ascii="Times" w:hAnsi="Times" w:cs="Times"/>
        </w:rPr>
      </w:pPr>
    </w:p>
    <w:p w14:paraId="4872ED54" w14:textId="77777777" w:rsidR="00E85D02" w:rsidRDefault="00E85D02" w:rsidP="00E85D02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Distribution:</w:t>
      </w:r>
    </w:p>
    <w:tbl>
      <w:tblPr>
        <w:tblpPr w:leftFromText="180" w:rightFromText="180" w:vertAnchor="text" w:horzAnchor="margin" w:tblpXSpec="center" w:tblpY="437"/>
        <w:tblOverlap w:val="never"/>
        <w:tblW w:w="85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2"/>
        <w:gridCol w:w="1065"/>
        <w:gridCol w:w="1246"/>
        <w:gridCol w:w="1289"/>
        <w:gridCol w:w="1204"/>
        <w:gridCol w:w="1246"/>
        <w:gridCol w:w="1255"/>
      </w:tblGrid>
      <w:tr w:rsidR="00E85D02" w14:paraId="61B7F1AD" w14:textId="77777777" w:rsidTr="00C43C0C">
        <w:trPr>
          <w:trHeight w:val="422"/>
        </w:trPr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C078A7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5857C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02CC8C3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511E954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D52176C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4</w:t>
            </w:r>
          </w:p>
          <w:p w14:paraId="71593C6F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Data</w:t>
            </w:r>
          </w:p>
          <w:p w14:paraId="077062FE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llection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D9256B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72152C93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15C06E7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32819D5E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17EE3A2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10</w:t>
            </w:r>
          </w:p>
          <w:p w14:paraId="6BEF9870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Analysis</w:t>
            </w:r>
          </w:p>
        </w:tc>
      </w:tr>
      <w:tr w:rsidR="00E85D02" w14:paraId="3D1D7ADB" w14:textId="77777777" w:rsidTr="00C43C0C">
        <w:trPr>
          <w:trHeight w:val="429"/>
        </w:trPr>
        <w:tc>
          <w:tcPr>
            <w:tcW w:w="121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68BF76C0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43B9C16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DDFC6E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CDDFCEF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5 points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0B3D2A1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 xml:space="preserve">10 points </w:t>
            </w:r>
          </w:p>
        </w:tc>
        <w:tc>
          <w:tcPr>
            <w:tcW w:w="1246" w:type="dxa"/>
            <w:vMerge w:val="restar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vAlign w:val="center"/>
            <w:hideMark/>
          </w:tcPr>
          <w:p w14:paraId="4483FF2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16E07CB9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</w:tr>
      <w:tr w:rsidR="00E85D02" w14:paraId="120AC484" w14:textId="77777777" w:rsidTr="00C43C0C">
        <w:trPr>
          <w:trHeight w:val="429"/>
        </w:trPr>
        <w:tc>
          <w:tcPr>
            <w:tcW w:w="121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EFEFF7F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9C801C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EB64E7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8AA44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FCCC74E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246" w:type="dxa"/>
            <w:vMerge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2E06C5E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5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4E28B67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</w:tr>
      <w:tr w:rsidR="00E85D02" w14:paraId="3A97840B" w14:textId="77777777" w:rsidTr="00C43C0C">
        <w:trPr>
          <w:trHeight w:val="429"/>
        </w:trPr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21A41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</w:t>
            </w: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A1D42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d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550AC1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8A4A22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374AC0C9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46" w:type="dxa"/>
            <w:vMerge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9D2AEF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54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28F32A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5 Points</w:t>
            </w:r>
          </w:p>
        </w:tc>
      </w:tr>
      <w:tr w:rsidR="00E85D02" w14:paraId="637E8EC7" w14:textId="77777777" w:rsidTr="00C43C0C">
        <w:trPr>
          <w:trHeight w:val="429"/>
        </w:trPr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1B15D21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Total Marks = </w:t>
            </w: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4EB199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100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22002907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40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B32C17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5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35D15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</w:t>
            </w:r>
          </w:p>
        </w:tc>
        <w:tc>
          <w:tcPr>
            <w:tcW w:w="124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CACFD66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</w:t>
            </w:r>
          </w:p>
        </w:tc>
        <w:tc>
          <w:tcPr>
            <w:tcW w:w="125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382297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5</w:t>
            </w:r>
          </w:p>
        </w:tc>
      </w:tr>
    </w:tbl>
    <w:p w14:paraId="09385791" w14:textId="77777777" w:rsidR="00E85D02" w:rsidRDefault="00E85D02" w:rsidP="00E85D02">
      <w:pPr>
        <w:pStyle w:val="ListParagraph"/>
        <w:rPr>
          <w:rFonts w:ascii="Times" w:eastAsia="SimSun" w:hAnsi="Times" w:cs="Times"/>
          <w:lang w:eastAsia="zh-CN"/>
        </w:rPr>
      </w:pPr>
    </w:p>
    <w:p w14:paraId="5183FF09" w14:textId="77777777" w:rsidR="00E85D02" w:rsidRDefault="00E85D02" w:rsidP="00E85D02">
      <w:pPr>
        <w:rPr>
          <w:rFonts w:ascii="Times" w:eastAsia="SimSun" w:hAnsi="Times" w:cs="Times"/>
          <w:lang w:eastAsia="zh-CN"/>
        </w:rPr>
      </w:pPr>
    </w:p>
    <w:p w14:paraId="4FDBE04C" w14:textId="77777777" w:rsidR="00E85D02" w:rsidRDefault="00E85D02" w:rsidP="00E85D02">
      <w:pPr>
        <w:rPr>
          <w:rFonts w:ascii="Times" w:eastAsia="SimSun" w:hAnsi="Times" w:cs="Times"/>
          <w:b/>
          <w:u w:val="single"/>
          <w:lang w:eastAsia="zh-CN"/>
        </w:rPr>
      </w:pPr>
      <w:bookmarkStart w:id="6" w:name="OLE_LINK4"/>
    </w:p>
    <w:p w14:paraId="4138B041" w14:textId="77777777" w:rsidR="00E85D02" w:rsidRPr="00213CB7" w:rsidRDefault="00E85D02" w:rsidP="00E85D02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Obtained:</w:t>
      </w:r>
      <w:bookmarkEnd w:id="6"/>
    </w:p>
    <w:tbl>
      <w:tblPr>
        <w:tblpPr w:leftFromText="180" w:rightFromText="180" w:vertAnchor="text" w:horzAnchor="margin" w:tblpXSpec="center" w:tblpY="437"/>
        <w:tblOverlap w:val="never"/>
        <w:tblW w:w="85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2"/>
        <w:gridCol w:w="1065"/>
        <w:gridCol w:w="1246"/>
        <w:gridCol w:w="1289"/>
        <w:gridCol w:w="1204"/>
        <w:gridCol w:w="1246"/>
        <w:gridCol w:w="1255"/>
      </w:tblGrid>
      <w:tr w:rsidR="00E85D02" w14:paraId="1664BAF6" w14:textId="77777777" w:rsidTr="00C43C0C">
        <w:trPr>
          <w:trHeight w:val="422"/>
        </w:trPr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CE95F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5CE5B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CE5C9BE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5679483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5D3C5F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4</w:t>
            </w:r>
          </w:p>
          <w:p w14:paraId="285F3F3F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Data</w:t>
            </w:r>
          </w:p>
          <w:p w14:paraId="690A2089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llection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8F2101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41F1F92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AF04C8B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6FB5689B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D7AE2BE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10</w:t>
            </w:r>
          </w:p>
          <w:p w14:paraId="0E59642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Analysis</w:t>
            </w:r>
          </w:p>
        </w:tc>
      </w:tr>
      <w:tr w:rsidR="00E85D02" w14:paraId="383B9740" w14:textId="77777777" w:rsidTr="00C43C0C">
        <w:trPr>
          <w:trHeight w:val="429"/>
        </w:trPr>
        <w:tc>
          <w:tcPr>
            <w:tcW w:w="121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3165341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28BAC66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618353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F7B875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06C27E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6" w:type="dxa"/>
            <w:vMerge w:val="restart"/>
            <w:tcBorders>
              <w:top w:val="single" w:sz="2" w:space="0" w:color="auto"/>
              <w:left w:val="single" w:sz="4" w:space="0" w:color="auto"/>
              <w:right w:val="single" w:sz="2" w:space="0" w:color="auto"/>
            </w:tcBorders>
            <w:vAlign w:val="center"/>
            <w:hideMark/>
          </w:tcPr>
          <w:p w14:paraId="7043F37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  <w:p w14:paraId="79DF92DC" w14:textId="77777777" w:rsidR="00E85D02" w:rsidRDefault="00E85D02" w:rsidP="00C43C0C">
            <w:pPr>
              <w:rPr>
                <w:rFonts w:ascii="Times" w:eastAsia="SimSun" w:hAnsi="Times" w:cs="Times"/>
                <w:lang w:eastAsia="zh-CN"/>
              </w:rPr>
            </w:pPr>
          </w:p>
          <w:p w14:paraId="11120D84" w14:textId="77777777" w:rsidR="00E85D02" w:rsidRPr="00D94C19" w:rsidRDefault="00E85D02" w:rsidP="00C43C0C">
            <w:pPr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7C9D43B6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</w:tr>
      <w:tr w:rsidR="00E85D02" w14:paraId="06C8F31C" w14:textId="77777777" w:rsidTr="00C43C0C">
        <w:trPr>
          <w:trHeight w:val="429"/>
        </w:trPr>
        <w:tc>
          <w:tcPr>
            <w:tcW w:w="1213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1264F16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B4DADB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63CD18F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640382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8B7553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6" w:type="dxa"/>
            <w:vMerge/>
            <w:tcBorders>
              <w:left w:val="single" w:sz="4" w:space="0" w:color="auto"/>
              <w:right w:val="single" w:sz="2" w:space="0" w:color="auto"/>
            </w:tcBorders>
            <w:vAlign w:val="center"/>
          </w:tcPr>
          <w:p w14:paraId="4C4DBEA1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54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D970C8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</w:tr>
      <w:tr w:rsidR="00E85D02" w14:paraId="61DF1DCA" w14:textId="77777777" w:rsidTr="00C43C0C">
        <w:trPr>
          <w:trHeight w:val="429"/>
        </w:trPr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233F01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</w:t>
            </w: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34EE4A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d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A6806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998CAC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9B6695D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46" w:type="dxa"/>
            <w:vMerge/>
            <w:tcBorders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5F50E8B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54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53BCAC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E85D02" w14:paraId="1AE8F38E" w14:textId="77777777" w:rsidTr="00C43C0C">
        <w:trPr>
          <w:trHeight w:val="429"/>
        </w:trPr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786C4FF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Total Marks = </w:t>
            </w:r>
          </w:p>
        </w:tc>
        <w:tc>
          <w:tcPr>
            <w:tcW w:w="10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4032B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100</w:t>
            </w:r>
          </w:p>
        </w:tc>
        <w:tc>
          <w:tcPr>
            <w:tcW w:w="12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1E68CA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89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4AE5A94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0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D5A1EE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1B1E9D8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55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650121" w14:textId="77777777" w:rsidR="00E85D02" w:rsidRDefault="00E85D02" w:rsidP="00C43C0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</w:tbl>
    <w:p w14:paraId="76641531" w14:textId="7EE31081" w:rsidR="00E936BE" w:rsidRPr="00E936BE" w:rsidRDefault="00E936BE" w:rsidP="00E85D02">
      <w:pPr>
        <w:rPr>
          <w:rFonts w:ascii="Times" w:eastAsia="Times New Roman" w:hAnsi="Times"/>
          <w:bCs/>
          <w:color w:val="000000"/>
        </w:rPr>
      </w:pPr>
    </w:p>
    <w:sectPr w:rsidR="00E936BE" w:rsidRPr="00E936BE" w:rsidSect="0051764F">
      <w:headerReference w:type="default" r:id="rId15"/>
      <w:headerReference w:type="first" r:id="rId16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FFE691" w14:textId="77777777" w:rsidR="00E81962" w:rsidRDefault="00E81962" w:rsidP="00615FCA">
      <w:r>
        <w:separator/>
      </w:r>
    </w:p>
  </w:endnote>
  <w:endnote w:type="continuationSeparator" w:id="0">
    <w:p w14:paraId="62FDAF2B" w14:textId="77777777" w:rsidR="00E81962" w:rsidRDefault="00E81962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47301D" w14:textId="77777777" w:rsidR="00E81962" w:rsidRDefault="00E81962" w:rsidP="00615FCA">
      <w:r>
        <w:separator/>
      </w:r>
    </w:p>
  </w:footnote>
  <w:footnote w:type="continuationSeparator" w:id="0">
    <w:p w14:paraId="779883DE" w14:textId="77777777" w:rsidR="00E81962" w:rsidRDefault="00E81962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25821" w14:textId="23194A25" w:rsidR="00A63E12" w:rsidRPr="008D7FDD" w:rsidRDefault="00A63E12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25A634F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C55323">
      <w:rPr>
        <w:bCs/>
      </w:rPr>
      <w:fldChar w:fldCharType="begin"/>
    </w:r>
    <w:r w:rsidR="00C55323">
      <w:rPr>
        <w:bCs/>
      </w:rPr>
      <w:instrText xml:space="preserve"> STYLEREF "Heading 1" \* MERGEFORMAT </w:instrText>
    </w:r>
    <w:r w:rsidR="00C55323">
      <w:rPr>
        <w:bCs/>
      </w:rPr>
      <w:fldChar w:fldCharType="separate"/>
    </w:r>
    <w:r w:rsidR="00DE458F">
      <w:rPr>
        <w:bCs/>
      </w:rPr>
      <w:t>Lab 07 – Worksheet</w:t>
    </w:r>
    <w:r w:rsidR="00C55323">
      <w:rPr>
        <w:bCs/>
      </w:rPr>
      <w:fldChar w:fldCharType="end"/>
    </w:r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A63E12" w14:paraId="5C82274E" w14:textId="77777777" w:rsidTr="006A4DFC">
      <w:trPr>
        <w:jc w:val="right"/>
      </w:trPr>
      <w:tc>
        <w:tcPr>
          <w:tcW w:w="8931" w:type="dxa"/>
        </w:tcPr>
        <w:p w14:paraId="2F6BB990" w14:textId="19297A76" w:rsidR="00A63E12" w:rsidRPr="00F1138E" w:rsidRDefault="00C55323" w:rsidP="006A4DFC">
          <w:pPr>
            <w:pStyle w:val="TOC4"/>
            <w:jc w:val="right"/>
          </w:pPr>
          <w:fldSimple w:instr=" STYLEREF &quot;Heading 2&quot; \* MERGEFORMAT ">
            <w:r w:rsidR="00DE458F">
              <w:t>Lab Evaluation Rubrics</w:t>
            </w:r>
          </w:fldSimple>
        </w:p>
      </w:tc>
      <w:tc>
        <w:tcPr>
          <w:tcW w:w="424" w:type="dxa"/>
        </w:tcPr>
        <w:p w14:paraId="52BA9F67" w14:textId="5F7A91D5" w:rsidR="00A63E12" w:rsidRPr="000E791F" w:rsidRDefault="00A63E12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A63E12" w:rsidRPr="00C26276" w:rsidRDefault="00A63E12" w:rsidP="006A4DFC">
    <w:pPr>
      <w:pStyle w:val="TOC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B7BA2" w14:textId="23C77D3A" w:rsidR="00A63E12" w:rsidRPr="006A4DFC" w:rsidRDefault="00A63E12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03D76CC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DE458F">
        <w:t>Lab 07 – Worksheet</w:t>
      </w:r>
    </w:fldSimple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A63E12" w14:paraId="39916FFB" w14:textId="77777777" w:rsidTr="0056710E">
      <w:tc>
        <w:tcPr>
          <w:tcW w:w="8931" w:type="dxa"/>
        </w:tcPr>
        <w:p w14:paraId="08E2BDC9" w14:textId="462F85E7" w:rsidR="00A63E12" w:rsidRPr="006A4DFC" w:rsidRDefault="00A63E12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DE458F">
            <w:rPr>
              <w:i/>
            </w:rPr>
            <w:t>Selective 2’s complement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A63E12" w:rsidRPr="000E791F" w:rsidRDefault="00A63E12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A63E12" w:rsidRDefault="00A63E12" w:rsidP="006A4DFC">
    <w:pPr>
      <w:pStyle w:val="TOC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6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2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1"/>
  </w:num>
  <w:num w:numId="15">
    <w:abstractNumId w:val="0"/>
  </w:num>
  <w:num w:numId="16">
    <w:abstractNumId w:val="10"/>
  </w:num>
  <w:num w:numId="17">
    <w:abstractNumId w:val="1"/>
  </w:num>
  <w:num w:numId="18">
    <w:abstractNumId w:val="6"/>
  </w:num>
  <w:num w:numId="19">
    <w:abstractNumId w:val="5"/>
  </w:num>
  <w:num w:numId="20">
    <w:abstractNumId w:val="16"/>
  </w:num>
  <w:num w:numId="21">
    <w:abstractNumId w:val="4"/>
  </w:num>
  <w:num w:numId="22">
    <w:abstractNumId w:val="8"/>
  </w:num>
  <w:num w:numId="2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AC8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3623"/>
    <w:rsid w:val="0027482B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A58"/>
    <w:rsid w:val="002C3EE2"/>
    <w:rsid w:val="002C4D2C"/>
    <w:rsid w:val="002C5FFD"/>
    <w:rsid w:val="002C679A"/>
    <w:rsid w:val="002D2B0B"/>
    <w:rsid w:val="002D4C5C"/>
    <w:rsid w:val="002D52A9"/>
    <w:rsid w:val="002D684D"/>
    <w:rsid w:val="002E1C31"/>
    <w:rsid w:val="002E1C52"/>
    <w:rsid w:val="002E2BD0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1C3B"/>
    <w:rsid w:val="00331D6D"/>
    <w:rsid w:val="003333B6"/>
    <w:rsid w:val="00333E49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3133"/>
    <w:rsid w:val="003D325F"/>
    <w:rsid w:val="003D525B"/>
    <w:rsid w:val="003D596D"/>
    <w:rsid w:val="003E044D"/>
    <w:rsid w:val="003E22BF"/>
    <w:rsid w:val="003E3CC6"/>
    <w:rsid w:val="003E7E97"/>
    <w:rsid w:val="003F159D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3423"/>
    <w:rsid w:val="00404A95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BC5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0833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5777"/>
    <w:rsid w:val="00590252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D0B"/>
    <w:rsid w:val="005E2245"/>
    <w:rsid w:val="005E4006"/>
    <w:rsid w:val="005F0BE9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20D7"/>
    <w:rsid w:val="006723E0"/>
    <w:rsid w:val="006723FF"/>
    <w:rsid w:val="00675593"/>
    <w:rsid w:val="00680874"/>
    <w:rsid w:val="00680F11"/>
    <w:rsid w:val="0068150D"/>
    <w:rsid w:val="00682A56"/>
    <w:rsid w:val="00684869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302B"/>
    <w:rsid w:val="0073324E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4A2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5323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6CC5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458F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962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CE5291C5E534592CF09893A487200" ma:contentTypeVersion="4" ma:contentTypeDescription="Create a new document." ma:contentTypeScope="" ma:versionID="8e8e676fd8949497619b86e34aa5b93c">
  <xsd:schema xmlns:xsd="http://www.w3.org/2001/XMLSchema" xmlns:xs="http://www.w3.org/2001/XMLSchema" xmlns:p="http://schemas.microsoft.com/office/2006/metadata/properties" xmlns:ns2="e25cc64c-8aba-4e44-b4c9-ccb8c5242efa" xmlns:ns3="4b974f20-a40b-4a07-a6da-0388786dd59c" targetNamespace="http://schemas.microsoft.com/office/2006/metadata/properties" ma:root="true" ma:fieldsID="c7397eed80916417add49a85b1266059" ns2:_="" ns3:_="">
    <xsd:import namespace="e25cc64c-8aba-4e44-b4c9-ccb8c5242efa"/>
    <xsd:import namespace="4b974f20-a40b-4a07-a6da-0388786dd5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cc64c-8aba-4e44-b4c9-ccb8c5242e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4f20-a40b-4a07-a6da-0388786dd5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796281-3473-414D-8E3A-FCD986C7C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cc64c-8aba-4e44-b4c9-ccb8c5242efa"/>
    <ds:schemaRef ds:uri="4b974f20-a40b-4a07-a6da-0388786dd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0951B83-0CEC-4105-8143-5672D147B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7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Microsoft account</cp:lastModifiedBy>
  <cp:revision>45</cp:revision>
  <cp:lastPrinted>2020-08-31T10:20:00Z</cp:lastPrinted>
  <dcterms:created xsi:type="dcterms:W3CDTF">2022-08-12T05:14:00Z</dcterms:created>
  <dcterms:modified xsi:type="dcterms:W3CDTF">2022-10-1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F295AFDAA34BBD2050968FAB0CB4</vt:lpwstr>
  </property>
</Properties>
</file>